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154BC" w14:textId="23491676" w:rsidR="0067019F" w:rsidRPr="000E59EA" w:rsidRDefault="005706EC" w:rsidP="000E59EA">
      <w:pPr>
        <w:spacing w:after="0" w:line="480" w:lineRule="auto"/>
        <w:jc w:val="center"/>
        <w:rPr>
          <w:rFonts w:asciiTheme="majorBidi" w:hAnsiTheme="majorBidi" w:cstheme="majorBidi"/>
          <w:sz w:val="24"/>
          <w:szCs w:val="24"/>
        </w:rPr>
      </w:pPr>
      <w:r w:rsidRPr="000E59EA">
        <w:rPr>
          <w:rFonts w:asciiTheme="majorBidi" w:hAnsiTheme="majorBidi" w:cstheme="majorBidi"/>
          <w:sz w:val="24"/>
          <w:szCs w:val="24"/>
        </w:rPr>
        <w:t>Changes in study I have Experienced during the Pandemic</w:t>
      </w:r>
    </w:p>
    <w:p w14:paraId="027F5172" w14:textId="7B9DAC4E" w:rsidR="005706EC" w:rsidRPr="000E59EA" w:rsidRDefault="005706EC" w:rsidP="00DF6C99">
      <w:pPr>
        <w:spacing w:after="0" w:line="480" w:lineRule="auto"/>
        <w:ind w:firstLine="720"/>
        <w:rPr>
          <w:rFonts w:asciiTheme="majorBidi" w:hAnsiTheme="majorBidi" w:cstheme="majorBidi"/>
          <w:sz w:val="24"/>
          <w:szCs w:val="24"/>
        </w:rPr>
      </w:pPr>
      <w:r w:rsidRPr="000E59EA">
        <w:rPr>
          <w:rFonts w:asciiTheme="majorBidi" w:hAnsiTheme="majorBidi" w:cstheme="majorBidi"/>
          <w:sz w:val="24"/>
          <w:szCs w:val="24"/>
        </w:rPr>
        <w:t>The COVID pandemic came by storm and changes the world as we know it. Initially, the disease looked like a far-fetched issue or a façade, but it soon became evident that the malady was here with us. Additionally, most projections thought that it was a wave that would pass in a little time. However, it is already summer and we are smack in the middle of the ongoing crisis. The country is among the worst</w:t>
      </w:r>
      <w:r w:rsidR="00D820D6" w:rsidRPr="000E59EA">
        <w:rPr>
          <w:rFonts w:asciiTheme="majorBidi" w:hAnsiTheme="majorBidi" w:cstheme="majorBidi"/>
          <w:sz w:val="24"/>
          <w:szCs w:val="24"/>
        </w:rPr>
        <w:t>-</w:t>
      </w:r>
      <w:r w:rsidRPr="000E59EA">
        <w:rPr>
          <w:rFonts w:asciiTheme="majorBidi" w:hAnsiTheme="majorBidi" w:cstheme="majorBidi"/>
          <w:sz w:val="24"/>
          <w:szCs w:val="24"/>
        </w:rPr>
        <w:t xml:space="preserve">hit regions in the world, which has made it necessary to make shifts in the ordinary course of </w:t>
      </w:r>
      <w:r w:rsidR="00D820D6" w:rsidRPr="000E59EA">
        <w:rPr>
          <w:rFonts w:asciiTheme="majorBidi" w:hAnsiTheme="majorBidi" w:cstheme="majorBidi"/>
          <w:sz w:val="24"/>
          <w:szCs w:val="24"/>
        </w:rPr>
        <w:t xml:space="preserve">the </w:t>
      </w:r>
      <w:r w:rsidRPr="000E59EA">
        <w:rPr>
          <w:rFonts w:asciiTheme="majorBidi" w:hAnsiTheme="majorBidi" w:cstheme="majorBidi"/>
          <w:sz w:val="24"/>
          <w:szCs w:val="24"/>
        </w:rPr>
        <w:t xml:space="preserve">day to day life. </w:t>
      </w:r>
      <w:r w:rsidR="00BF7A80" w:rsidRPr="000E59EA">
        <w:rPr>
          <w:rFonts w:asciiTheme="majorBidi" w:hAnsiTheme="majorBidi" w:cstheme="majorBidi"/>
          <w:sz w:val="24"/>
          <w:szCs w:val="24"/>
        </w:rPr>
        <w:t xml:space="preserve">The educational cycle was among the first casualties to suffer due to </w:t>
      </w:r>
      <w:r w:rsidR="00D820D6" w:rsidRPr="000E59EA">
        <w:rPr>
          <w:rFonts w:asciiTheme="majorBidi" w:hAnsiTheme="majorBidi" w:cstheme="majorBidi"/>
          <w:sz w:val="24"/>
          <w:szCs w:val="24"/>
        </w:rPr>
        <w:t xml:space="preserve">the </w:t>
      </w:r>
      <w:r w:rsidR="00BF7A80" w:rsidRPr="000E59EA">
        <w:rPr>
          <w:rFonts w:asciiTheme="majorBidi" w:hAnsiTheme="majorBidi" w:cstheme="majorBidi"/>
          <w:sz w:val="24"/>
          <w:szCs w:val="24"/>
        </w:rPr>
        <w:t>impact of the crisis. Everything was supposed to move from the physical into the online and virtual platform. I had to make certain changes so that I was more suited for the new course and study cycle. The influence of this shift has created a long</w:t>
      </w:r>
      <w:r w:rsidR="00D820D6" w:rsidRPr="000E59EA">
        <w:rPr>
          <w:rFonts w:asciiTheme="majorBidi" w:hAnsiTheme="majorBidi" w:cstheme="majorBidi"/>
          <w:sz w:val="24"/>
          <w:szCs w:val="24"/>
        </w:rPr>
        <w:t>-</w:t>
      </w:r>
      <w:r w:rsidR="00BF7A80" w:rsidRPr="000E59EA">
        <w:rPr>
          <w:rFonts w:asciiTheme="majorBidi" w:hAnsiTheme="majorBidi" w:cstheme="majorBidi"/>
          <w:sz w:val="24"/>
          <w:szCs w:val="24"/>
        </w:rPr>
        <w:t>spanning impact on</w:t>
      </w:r>
      <w:r w:rsidR="00D820D6" w:rsidRPr="000E59EA">
        <w:rPr>
          <w:rFonts w:asciiTheme="majorBidi" w:hAnsiTheme="majorBidi" w:cstheme="majorBidi"/>
          <w:sz w:val="24"/>
          <w:szCs w:val="24"/>
        </w:rPr>
        <w:t xml:space="preserve"> my</w:t>
      </w:r>
      <w:r w:rsidR="00BF7A80" w:rsidRPr="000E59EA">
        <w:rPr>
          <w:rFonts w:asciiTheme="majorBidi" w:hAnsiTheme="majorBidi" w:cstheme="majorBidi"/>
          <w:sz w:val="24"/>
          <w:szCs w:val="24"/>
        </w:rPr>
        <w:t xml:space="preserve"> personal life and the study process. The reflection focuses on the significant changes that have occurred as a means of gathering and gaining insight </w:t>
      </w:r>
      <w:r w:rsidR="00D820D6" w:rsidRPr="000E59EA">
        <w:rPr>
          <w:rFonts w:asciiTheme="majorBidi" w:hAnsiTheme="majorBidi" w:cstheme="majorBidi"/>
          <w:sz w:val="24"/>
          <w:szCs w:val="24"/>
        </w:rPr>
        <w:t>into</w:t>
      </w:r>
      <w:r w:rsidR="00BF7A80" w:rsidRPr="000E59EA">
        <w:rPr>
          <w:rFonts w:asciiTheme="majorBidi" w:hAnsiTheme="majorBidi" w:cstheme="majorBidi"/>
          <w:sz w:val="24"/>
          <w:szCs w:val="24"/>
        </w:rPr>
        <w:t xml:space="preserve"> their influence on study and life during this pandemic. </w:t>
      </w:r>
    </w:p>
    <w:p w14:paraId="1E2CB9FE" w14:textId="6AE82F62" w:rsidR="00BF7A80" w:rsidRPr="000E59EA" w:rsidRDefault="00B13CCE" w:rsidP="00DF6C99">
      <w:pPr>
        <w:spacing w:after="0" w:line="480" w:lineRule="auto"/>
        <w:ind w:firstLine="720"/>
        <w:rPr>
          <w:rFonts w:asciiTheme="majorBidi" w:hAnsiTheme="majorBidi" w:cstheme="majorBidi"/>
          <w:sz w:val="24"/>
          <w:szCs w:val="24"/>
        </w:rPr>
      </w:pPr>
      <w:r w:rsidRPr="000E59EA">
        <w:rPr>
          <w:rFonts w:asciiTheme="majorBidi" w:hAnsiTheme="majorBidi" w:cstheme="majorBidi"/>
          <w:sz w:val="24"/>
          <w:szCs w:val="24"/>
        </w:rPr>
        <w:t>The main change involved a total overhaul of physical classes and a shift to the virtual platform. Although I had some experience with the virtual platform of learning and some online classes, this is the first time that I am dealing with an entirely online system with little or no physical contact with peers and instructors. I now have to keep up with lectures, podcasts, and assignments all on the virtual platform. I have discerned the way that I had largely underestimated the burden that come</w:t>
      </w:r>
      <w:r w:rsidR="00D820D6" w:rsidRPr="000E59EA">
        <w:rPr>
          <w:rFonts w:asciiTheme="majorBidi" w:hAnsiTheme="majorBidi" w:cstheme="majorBidi"/>
          <w:sz w:val="24"/>
          <w:szCs w:val="24"/>
        </w:rPr>
        <w:t>s</w:t>
      </w:r>
      <w:r w:rsidRPr="000E59EA">
        <w:rPr>
          <w:rFonts w:asciiTheme="majorBidi" w:hAnsiTheme="majorBidi" w:cstheme="majorBidi"/>
          <w:sz w:val="24"/>
          <w:szCs w:val="24"/>
        </w:rPr>
        <w:t xml:space="preserve"> with management of all learning responsibilities. If anything is not clear about the process, I have the sole responsibility to find the right help in the nick of time so that I do not fall out of schedule. Perhaps the most influence from this change comes from the fact that there was not enough time to adjust and shift into the new learning environment. </w:t>
      </w:r>
      <w:r w:rsidR="005E7D66" w:rsidRPr="000E59EA">
        <w:rPr>
          <w:rFonts w:asciiTheme="majorBidi" w:hAnsiTheme="majorBidi" w:cstheme="majorBidi"/>
          <w:sz w:val="24"/>
          <w:szCs w:val="24"/>
        </w:rPr>
        <w:t xml:space="preserve">I understand that it is necessary to keep up with these changes because the course </w:t>
      </w:r>
      <w:r w:rsidR="005E7D66" w:rsidRPr="000E59EA">
        <w:rPr>
          <w:rFonts w:asciiTheme="majorBidi" w:hAnsiTheme="majorBidi" w:cstheme="majorBidi"/>
          <w:sz w:val="24"/>
          <w:szCs w:val="24"/>
        </w:rPr>
        <w:lastRenderedPageBreak/>
        <w:t xml:space="preserve">of the pandemic and its end is hard to predict. Consequently, it is now necessary to deal with the changes and shifts as a new normal. </w:t>
      </w:r>
    </w:p>
    <w:p w14:paraId="2ECA2622" w14:textId="7760FFFE" w:rsidR="00B13CCE" w:rsidRPr="000E59EA" w:rsidRDefault="00B13CCE" w:rsidP="00DF6C99">
      <w:pPr>
        <w:spacing w:after="0" w:line="480" w:lineRule="auto"/>
        <w:ind w:firstLine="720"/>
        <w:rPr>
          <w:rFonts w:asciiTheme="majorBidi" w:hAnsiTheme="majorBidi" w:cstheme="majorBidi"/>
          <w:sz w:val="24"/>
          <w:szCs w:val="24"/>
        </w:rPr>
      </w:pPr>
      <w:r w:rsidRPr="000E59EA">
        <w:rPr>
          <w:rFonts w:asciiTheme="majorBidi" w:hAnsiTheme="majorBidi" w:cstheme="majorBidi"/>
          <w:sz w:val="24"/>
          <w:szCs w:val="24"/>
        </w:rPr>
        <w:t xml:space="preserve">The shift from physical into virtual learning comes with a new set of implications that also have an influence on the level of involvement at an individual level. For instance, I was </w:t>
      </w:r>
      <w:r w:rsidR="00D54C1D" w:rsidRPr="000E59EA">
        <w:rPr>
          <w:rFonts w:asciiTheme="majorBidi" w:hAnsiTheme="majorBidi" w:cstheme="majorBidi"/>
          <w:sz w:val="24"/>
          <w:szCs w:val="24"/>
        </w:rPr>
        <w:t>necessitated</w:t>
      </w:r>
      <w:r w:rsidRPr="000E59EA">
        <w:rPr>
          <w:rFonts w:asciiTheme="majorBidi" w:hAnsiTheme="majorBidi" w:cstheme="majorBidi"/>
          <w:sz w:val="24"/>
          <w:szCs w:val="24"/>
        </w:rPr>
        <w:t xml:space="preserve"> to keep up with the new physical and technical implications that arise from the new model of </w:t>
      </w:r>
      <w:r w:rsidR="00D54C1D" w:rsidRPr="000E59EA">
        <w:rPr>
          <w:rFonts w:asciiTheme="majorBidi" w:hAnsiTheme="majorBidi" w:cstheme="majorBidi"/>
          <w:sz w:val="24"/>
          <w:szCs w:val="24"/>
        </w:rPr>
        <w:t>learning</w:t>
      </w:r>
      <w:r w:rsidRPr="000E59EA">
        <w:rPr>
          <w:rFonts w:asciiTheme="majorBidi" w:hAnsiTheme="majorBidi" w:cstheme="majorBidi"/>
          <w:sz w:val="24"/>
          <w:szCs w:val="24"/>
        </w:rPr>
        <w:t xml:space="preserve">. </w:t>
      </w:r>
      <w:r w:rsidR="00D54C1D" w:rsidRPr="000E59EA">
        <w:rPr>
          <w:rFonts w:asciiTheme="majorBidi" w:hAnsiTheme="majorBidi" w:cstheme="majorBidi"/>
          <w:sz w:val="24"/>
          <w:szCs w:val="24"/>
        </w:rPr>
        <w:t xml:space="preserve">Access to online classes requires some technical competence on operating gadgets and the other technology utilities such as phone camera. Additionally, most, if not all of the content is recorded or types in word and PowerPoint documents for presentation. Consequently, I had to make various changes in the way that I deal with the technical implications and keep up with the schedule. I have since taken more time getting acquainted with my devices in typing, recording and accessing module content. Additionally, I have also discerned that it is necessary to keep up with the new environment and tackle any technical challenges that may arise in a timely and effective manner. </w:t>
      </w:r>
    </w:p>
    <w:p w14:paraId="5F49BA84" w14:textId="5A3B5D4D" w:rsidR="005E7D66" w:rsidRPr="000E59EA" w:rsidRDefault="00AE2151" w:rsidP="00DF6C99">
      <w:pPr>
        <w:spacing w:after="0" w:line="480" w:lineRule="auto"/>
        <w:ind w:firstLine="720"/>
        <w:rPr>
          <w:rFonts w:asciiTheme="majorBidi" w:hAnsiTheme="majorBidi" w:cstheme="majorBidi"/>
          <w:sz w:val="24"/>
          <w:szCs w:val="24"/>
        </w:rPr>
      </w:pPr>
      <w:r w:rsidRPr="000E59EA">
        <w:rPr>
          <w:rFonts w:asciiTheme="majorBidi" w:hAnsiTheme="majorBidi" w:cstheme="majorBidi"/>
          <w:sz w:val="24"/>
          <w:szCs w:val="24"/>
        </w:rPr>
        <w:t xml:space="preserve">I have also </w:t>
      </w:r>
      <w:r w:rsidR="00076292" w:rsidRPr="000E59EA">
        <w:rPr>
          <w:rFonts w:asciiTheme="majorBidi" w:hAnsiTheme="majorBidi" w:cstheme="majorBidi"/>
          <w:sz w:val="24"/>
          <w:szCs w:val="24"/>
        </w:rPr>
        <w:t>suffered</w:t>
      </w:r>
      <w:r w:rsidRPr="000E59EA">
        <w:rPr>
          <w:rFonts w:asciiTheme="majorBidi" w:hAnsiTheme="majorBidi" w:cstheme="majorBidi"/>
          <w:sz w:val="24"/>
          <w:szCs w:val="24"/>
        </w:rPr>
        <w:t xml:space="preserve"> from a </w:t>
      </w:r>
      <w:r w:rsidR="00076292" w:rsidRPr="000E59EA">
        <w:rPr>
          <w:rFonts w:asciiTheme="majorBidi" w:hAnsiTheme="majorBidi" w:cstheme="majorBidi"/>
          <w:sz w:val="24"/>
          <w:szCs w:val="24"/>
        </w:rPr>
        <w:t xml:space="preserve">psychological influence, anxiety, and devastation as a result of the ongoing changes. </w:t>
      </w:r>
      <w:r w:rsidRPr="000E59EA">
        <w:rPr>
          <w:rFonts w:asciiTheme="majorBidi" w:hAnsiTheme="majorBidi" w:cstheme="majorBidi"/>
          <w:sz w:val="24"/>
          <w:szCs w:val="24"/>
        </w:rPr>
        <w:t xml:space="preserve"> </w:t>
      </w:r>
      <w:r w:rsidR="00076292" w:rsidRPr="000E59EA">
        <w:rPr>
          <w:rFonts w:asciiTheme="majorBidi" w:hAnsiTheme="majorBidi" w:cstheme="majorBidi"/>
          <w:sz w:val="24"/>
          <w:szCs w:val="24"/>
        </w:rPr>
        <w:t xml:space="preserve">As noted earlier, the current shift was quite unprecedented. Additionally, it is hard to predict its course and the time that things are expected to normalize. Consequently, most of the current efforts and strife to keep up is driven by anxiety and pressure. I have to deal with a new learning environment and put a greater effort into my study because of the workload and unfamiliarity with the present model of operation. Further, the earlier influences and challenges that I noted with any unforeseen occurrences are still part of the current situation and something that I would need to identify and find a means to handle effectively. The entire situation is exacerbated by the lack of a proper support mechanism with the current state of isolation. I have tried talking to friends, but I still lack the physical touch that </w:t>
      </w:r>
      <w:r w:rsidR="00076292" w:rsidRPr="000E59EA">
        <w:rPr>
          <w:rFonts w:asciiTheme="majorBidi" w:hAnsiTheme="majorBidi" w:cstheme="majorBidi"/>
          <w:sz w:val="24"/>
          <w:szCs w:val="24"/>
        </w:rPr>
        <w:lastRenderedPageBreak/>
        <w:t xml:space="preserve">would have proved idea and more effective in dealing with such events in the present. Consequently, I continue to deal with the anxiety and burden of the current situation along with the responsibilities of virtual lessons and workload. </w:t>
      </w:r>
    </w:p>
    <w:p w14:paraId="32773C9F" w14:textId="258EA08E" w:rsidR="00F86023" w:rsidRPr="000E59EA" w:rsidRDefault="00F86023" w:rsidP="00DF6C99">
      <w:pPr>
        <w:spacing w:after="0" w:line="480" w:lineRule="auto"/>
        <w:ind w:firstLine="720"/>
        <w:rPr>
          <w:rFonts w:asciiTheme="majorBidi" w:hAnsiTheme="majorBidi" w:cstheme="majorBidi"/>
          <w:sz w:val="24"/>
          <w:szCs w:val="24"/>
        </w:rPr>
      </w:pPr>
      <w:r w:rsidRPr="000E59EA">
        <w:rPr>
          <w:rFonts w:asciiTheme="majorBidi" w:hAnsiTheme="majorBidi" w:cstheme="majorBidi"/>
          <w:sz w:val="24"/>
          <w:szCs w:val="24"/>
        </w:rPr>
        <w:t xml:space="preserve">The influence of the crisis has offered an insightful point of reflection and learning especially due to its influence on the normal course of life. I have discerned that sometimes, there are events that would force us to adjust beyond what we anticipated and objectively expected to occur. Additionally, it is easy to overlook the weight of certain situations until they prevail and become part of ordinary day to day life. The way that I am continually dealing with the situation has helped me to learn and develop a better coping mechanism to the issues and challenges in day to day life. The current predicament has also offered me an opportunity </w:t>
      </w:r>
      <w:r w:rsidR="00D820D6" w:rsidRPr="000E59EA">
        <w:rPr>
          <w:rFonts w:asciiTheme="majorBidi" w:hAnsiTheme="majorBidi" w:cstheme="majorBidi"/>
          <w:sz w:val="24"/>
          <w:szCs w:val="24"/>
        </w:rPr>
        <w:t>for</w:t>
      </w:r>
      <w:r w:rsidRPr="000E59EA">
        <w:rPr>
          <w:rFonts w:asciiTheme="majorBidi" w:hAnsiTheme="majorBidi" w:cstheme="majorBidi"/>
          <w:sz w:val="24"/>
          <w:szCs w:val="24"/>
        </w:rPr>
        <w:t xml:space="preserve"> brainstorming and self-reflection. Despite the inherent challenges that I am continually dealing with</w:t>
      </w:r>
      <w:r w:rsidR="00D820D6" w:rsidRPr="000E59EA">
        <w:rPr>
          <w:rFonts w:asciiTheme="majorBidi" w:hAnsiTheme="majorBidi" w:cstheme="majorBidi"/>
          <w:sz w:val="24"/>
          <w:szCs w:val="24"/>
        </w:rPr>
        <w:t xml:space="preserve"> at</w:t>
      </w:r>
      <w:r w:rsidRPr="000E59EA">
        <w:rPr>
          <w:rFonts w:asciiTheme="majorBidi" w:hAnsiTheme="majorBidi" w:cstheme="majorBidi"/>
          <w:sz w:val="24"/>
          <w:szCs w:val="24"/>
        </w:rPr>
        <w:t xml:space="preserve"> the present, I am optimistic that this event will mark a major milestone in my personal and professional life. I continue to deal with the current changes, address the inherent needs</w:t>
      </w:r>
      <w:r w:rsidR="005F419C" w:rsidRPr="000E59EA">
        <w:rPr>
          <w:rFonts w:asciiTheme="majorBidi" w:hAnsiTheme="majorBidi" w:cstheme="majorBidi"/>
          <w:sz w:val="24"/>
          <w:szCs w:val="24"/>
        </w:rPr>
        <w:t>,</w:t>
      </w:r>
      <w:r w:rsidRPr="000E59EA">
        <w:rPr>
          <w:rFonts w:asciiTheme="majorBidi" w:hAnsiTheme="majorBidi" w:cstheme="majorBidi"/>
          <w:sz w:val="24"/>
          <w:szCs w:val="24"/>
        </w:rPr>
        <w:t xml:space="preserve"> and chart the way forward within and beyond the ongoing crisis. </w:t>
      </w:r>
    </w:p>
    <w:sectPr w:rsidR="00F86023" w:rsidRPr="000E59EA">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08167" w14:textId="77777777" w:rsidR="004B08E9" w:rsidRDefault="004B08E9" w:rsidP="000E59EA">
      <w:pPr>
        <w:spacing w:after="0" w:line="240" w:lineRule="auto"/>
      </w:pPr>
      <w:r>
        <w:separator/>
      </w:r>
    </w:p>
  </w:endnote>
  <w:endnote w:type="continuationSeparator" w:id="0">
    <w:p w14:paraId="51827244" w14:textId="77777777" w:rsidR="004B08E9" w:rsidRDefault="004B08E9" w:rsidP="000E5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C5687" w14:textId="77777777" w:rsidR="004B08E9" w:rsidRDefault="004B08E9" w:rsidP="000E59EA">
      <w:pPr>
        <w:spacing w:after="0" w:line="240" w:lineRule="auto"/>
      </w:pPr>
      <w:r>
        <w:separator/>
      </w:r>
    </w:p>
  </w:footnote>
  <w:footnote w:type="continuationSeparator" w:id="0">
    <w:p w14:paraId="4580524A" w14:textId="77777777" w:rsidR="004B08E9" w:rsidRDefault="004B08E9" w:rsidP="000E59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5429919"/>
      <w:docPartObj>
        <w:docPartGallery w:val="Page Numbers (Top of Page)"/>
        <w:docPartUnique/>
      </w:docPartObj>
    </w:sdtPr>
    <w:sdtEndPr>
      <w:rPr>
        <w:rStyle w:val="PageNumber"/>
      </w:rPr>
    </w:sdtEndPr>
    <w:sdtContent>
      <w:p w14:paraId="24AE178E" w14:textId="7EDE6F46" w:rsidR="000E59EA" w:rsidRDefault="000E59EA" w:rsidP="004410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B7D0F8" w14:textId="77777777" w:rsidR="000E59EA" w:rsidRDefault="000E59EA" w:rsidP="000E59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70429896"/>
      <w:docPartObj>
        <w:docPartGallery w:val="Page Numbers (Top of Page)"/>
        <w:docPartUnique/>
      </w:docPartObj>
    </w:sdtPr>
    <w:sdtEndPr>
      <w:rPr>
        <w:rStyle w:val="PageNumber"/>
      </w:rPr>
    </w:sdtEndPr>
    <w:sdtContent>
      <w:p w14:paraId="4D1119F2" w14:textId="44F7BEC6" w:rsidR="000E59EA" w:rsidRDefault="000E59EA" w:rsidP="004410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250AB7" w14:textId="4F4A02A8" w:rsidR="000E59EA" w:rsidRDefault="00800344" w:rsidP="00F8409C">
    <w:pPr>
      <w:pStyle w:val="Header"/>
      <w:ind w:right="360"/>
      <w:jc w:val="cent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zc2MDY1Nzc2NzBX0lEKTi0uzszPAykwrAUAITwc0ywAAAA="/>
  </w:docVars>
  <w:rsids>
    <w:rsidRoot w:val="005706EC"/>
    <w:rsid w:val="00076292"/>
    <w:rsid w:val="000E59EA"/>
    <w:rsid w:val="004B08E9"/>
    <w:rsid w:val="005706EC"/>
    <w:rsid w:val="005E7D66"/>
    <w:rsid w:val="005F419C"/>
    <w:rsid w:val="0067019F"/>
    <w:rsid w:val="006A125F"/>
    <w:rsid w:val="00800344"/>
    <w:rsid w:val="00AE2151"/>
    <w:rsid w:val="00B13CCE"/>
    <w:rsid w:val="00B41519"/>
    <w:rsid w:val="00BF7A80"/>
    <w:rsid w:val="00D51F18"/>
    <w:rsid w:val="00D54C1D"/>
    <w:rsid w:val="00D6447E"/>
    <w:rsid w:val="00D820D6"/>
    <w:rsid w:val="00DF6C99"/>
    <w:rsid w:val="00E604B0"/>
    <w:rsid w:val="00ED5E76"/>
    <w:rsid w:val="00F8409C"/>
    <w:rsid w:val="00F86023"/>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C8341"/>
  <w15:chartTrackingRefBased/>
  <w15:docId w15:val="{ECFBB569-D8BF-4765-9AEF-CB46F1D9E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9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9EA"/>
  </w:style>
  <w:style w:type="paragraph" w:styleId="Footer">
    <w:name w:val="footer"/>
    <w:basedOn w:val="Normal"/>
    <w:link w:val="FooterChar"/>
    <w:uiPriority w:val="99"/>
    <w:unhideWhenUsed/>
    <w:rsid w:val="000E59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9EA"/>
  </w:style>
  <w:style w:type="character" w:styleId="PageNumber">
    <w:name w:val="page number"/>
    <w:basedOn w:val="DefaultParagraphFont"/>
    <w:uiPriority w:val="99"/>
    <w:semiHidden/>
    <w:unhideWhenUsed/>
    <w:rsid w:val="000E5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ohamad Homsi</cp:lastModifiedBy>
  <cp:revision>9</cp:revision>
  <dcterms:created xsi:type="dcterms:W3CDTF">2020-06-28T13:53:00Z</dcterms:created>
  <dcterms:modified xsi:type="dcterms:W3CDTF">2020-06-28T14:04:00Z</dcterms:modified>
</cp:coreProperties>
</file>